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5237988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368267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5237988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167561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4119813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140954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3682670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3970701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970701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970701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970701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4507081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5445745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5445745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015567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5334000" cy="5237988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504665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523798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523798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3365029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448706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дион гонссан седрик мишел</dc:creator>
  <dc:language>ru-RU</dc:language>
  <cp:keywords/>
  <dcterms:created xsi:type="dcterms:W3CDTF">2022-12-17T20:47:54Z</dcterms:created>
  <dcterms:modified xsi:type="dcterms:W3CDTF">2022-12-17T2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